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899F1" w14:textId="77777777" w:rsidR="00D95A0E" w:rsidRPr="00D95A0E" w:rsidRDefault="00D95A0E" w:rsidP="00D95A0E">
      <w:pPr>
        <w:rPr>
          <w:b/>
          <w:bCs/>
          <w:sz w:val="28"/>
          <w:szCs w:val="28"/>
        </w:rPr>
      </w:pPr>
      <w:r w:rsidRPr="00D95A0E">
        <w:rPr>
          <w:b/>
          <w:bCs/>
          <w:sz w:val="28"/>
          <w:szCs w:val="28"/>
        </w:rPr>
        <w:t>W07 Final Portfolio: Submission</w:t>
      </w:r>
    </w:p>
    <w:p w14:paraId="624CD11A" w14:textId="37FEBC18" w:rsidR="006008DD" w:rsidRDefault="006008DD" w:rsidP="0027018A">
      <w:proofErr w:type="spellStart"/>
      <w:r w:rsidRPr="006008DD">
        <w:t>Rawin</w:t>
      </w:r>
      <w:proofErr w:type="spellEnd"/>
      <w:r w:rsidRPr="006008DD">
        <w:t xml:space="preserve"> Olivera</w:t>
      </w:r>
    </w:p>
    <w:p w14:paraId="4282C2E7" w14:textId="7B2CFACD" w:rsidR="006008DD" w:rsidRDefault="006008DD" w:rsidP="0027018A">
      <w:r w:rsidRPr="006008DD">
        <w:t xml:space="preserve">Andrea </w:t>
      </w:r>
      <w:proofErr w:type="spellStart"/>
      <w:r w:rsidRPr="006008DD">
        <w:t>Brenzink</w:t>
      </w:r>
      <w:proofErr w:type="spellEnd"/>
    </w:p>
    <w:p w14:paraId="079E7CBE" w14:textId="73E39DEF" w:rsidR="004035AD" w:rsidRPr="0083435B" w:rsidRDefault="004035AD" w:rsidP="0027018A">
      <w:pPr>
        <w:rPr>
          <w:lang w:val="es-CO"/>
        </w:rPr>
      </w:pPr>
      <w:r w:rsidRPr="0083435B">
        <w:rPr>
          <w:lang w:val="es-CO"/>
        </w:rPr>
        <w:t xml:space="preserve">Daniel </w:t>
      </w:r>
      <w:proofErr w:type="spellStart"/>
      <w:r w:rsidRPr="0083435B">
        <w:rPr>
          <w:lang w:val="es-CO"/>
        </w:rPr>
        <w:t>Florez</w:t>
      </w:r>
      <w:proofErr w:type="spellEnd"/>
      <w:r w:rsidRPr="0083435B">
        <w:rPr>
          <w:lang w:val="es-CO"/>
        </w:rPr>
        <w:t xml:space="preserve"> </w:t>
      </w:r>
      <w:proofErr w:type="spellStart"/>
      <w:r w:rsidRPr="0083435B">
        <w:rPr>
          <w:lang w:val="es-CO"/>
        </w:rPr>
        <w:t>Saenz</w:t>
      </w:r>
      <w:proofErr w:type="spellEnd"/>
    </w:p>
    <w:p w14:paraId="7E2EC950" w14:textId="7534167A" w:rsidR="004035AD" w:rsidRPr="0083435B" w:rsidRDefault="004035AD" w:rsidP="0027018A">
      <w:pPr>
        <w:rPr>
          <w:lang w:val="es-CO"/>
        </w:rPr>
      </w:pPr>
      <w:r w:rsidRPr="0083435B">
        <w:rPr>
          <w:lang w:val="es-CO"/>
        </w:rPr>
        <w:t>Gineth Paola Espinosa Guerra</w:t>
      </w:r>
    </w:p>
    <w:p w14:paraId="34A4F0EB" w14:textId="67FCA4D8" w:rsidR="00C74D27" w:rsidRDefault="00B70387" w:rsidP="0027018A">
      <w:r w:rsidRPr="00B70387">
        <w:t xml:space="preserve">Welcome to this presentation. This is </w:t>
      </w:r>
      <w:r w:rsidR="0027018A">
        <w:t>a</w:t>
      </w:r>
      <w:r>
        <w:t xml:space="preserve"> </w:t>
      </w:r>
      <w:r w:rsidRPr="00D95A0E">
        <w:rPr>
          <w:b/>
          <w:bCs/>
        </w:rPr>
        <w:t>movie app</w:t>
      </w:r>
      <w:r w:rsidR="0027018A">
        <w:t>, and o</w:t>
      </w:r>
      <w:r w:rsidR="0027018A" w:rsidRPr="0027018A">
        <w:t xml:space="preserve">ur idea is to create a simple application </w:t>
      </w:r>
      <w:r w:rsidR="0027018A">
        <w:t>that lets users</w:t>
      </w:r>
      <w:r w:rsidR="0027018A" w:rsidRPr="0027018A">
        <w:t xml:space="preserve"> search for movies.</w:t>
      </w:r>
      <w:r w:rsidR="0027018A">
        <w:t xml:space="preserve"> Our audience is those who enjoy movies or series and those who want to search for a movie or tv series that was recommended to them.</w:t>
      </w:r>
    </w:p>
    <w:p w14:paraId="7FFD2ACD" w14:textId="6107A7FB" w:rsidR="0027018A" w:rsidRPr="0027018A" w:rsidRDefault="0027018A" w:rsidP="0027018A">
      <w:pPr>
        <w:rPr>
          <w:b/>
          <w:bCs/>
        </w:rPr>
      </w:pPr>
      <w:r w:rsidRPr="0027018A">
        <w:rPr>
          <w:b/>
          <w:bCs/>
        </w:rPr>
        <w:t xml:space="preserve">How to use the app:  </w:t>
      </w:r>
    </w:p>
    <w:p w14:paraId="05603911" w14:textId="231FF167" w:rsidR="0027018A" w:rsidRDefault="0027018A" w:rsidP="0027018A">
      <w:r>
        <w:t xml:space="preserve">The app has a form where the user can search for a movie; this input can </w:t>
      </w:r>
      <w:proofErr w:type="gramStart"/>
      <w:r>
        <w:t>be:</w:t>
      </w:r>
      <w:proofErr w:type="gramEnd"/>
      <w:r w:rsidRPr="0027018A">
        <w:t xml:space="preserve"> name, title, genre, etc</w:t>
      </w:r>
      <w:r>
        <w:t xml:space="preserve">. after filling the information, the first event will proceed. “onclick” and </w:t>
      </w:r>
    </w:p>
    <w:p w14:paraId="1F6AE7D3" w14:textId="77777777" w:rsidR="007A1413" w:rsidRDefault="007A1413" w:rsidP="007A1413">
      <w:pPr>
        <w:pStyle w:val="ListParagraph"/>
        <w:numPr>
          <w:ilvl w:val="0"/>
          <w:numId w:val="3"/>
        </w:numPr>
      </w:pPr>
      <w:r w:rsidRPr="00321579">
        <w:rPr>
          <w:b/>
          <w:bCs/>
        </w:rPr>
        <w:t>templates:</w:t>
      </w:r>
      <w:r>
        <w:t xml:space="preserve"> we applied templates to render the list of movies we receive from the API.</w:t>
      </w:r>
    </w:p>
    <w:p w14:paraId="5B7093B3" w14:textId="77777777" w:rsidR="007A1413" w:rsidRDefault="007A1413" w:rsidP="007A1413">
      <w:pPr>
        <w:pStyle w:val="ListParagraph"/>
        <w:numPr>
          <w:ilvl w:val="0"/>
          <w:numId w:val="3"/>
        </w:numPr>
      </w:pPr>
      <w:r w:rsidRPr="00321579">
        <w:rPr>
          <w:b/>
          <w:bCs/>
        </w:rPr>
        <w:t>forms:</w:t>
      </w:r>
      <w:r>
        <w:t xml:space="preserve"> the search for a movie is made using a form.</w:t>
      </w:r>
    </w:p>
    <w:p w14:paraId="5251C4AD" w14:textId="08DF337D" w:rsidR="007A1413" w:rsidRDefault="007A1413" w:rsidP="007A1413">
      <w:pPr>
        <w:pStyle w:val="ListParagraph"/>
        <w:numPr>
          <w:ilvl w:val="0"/>
          <w:numId w:val="3"/>
        </w:numPr>
      </w:pPr>
      <w:r w:rsidRPr="00321579">
        <w:rPr>
          <w:b/>
          <w:bCs/>
        </w:rPr>
        <w:t>functions:</w:t>
      </w:r>
      <w:r>
        <w:t xml:space="preserve"> higher-order functions were used to handle JSON information. Specific functions are sent as a callback in strategic moments.</w:t>
      </w:r>
    </w:p>
    <w:p w14:paraId="1B7CB1C5" w14:textId="25F313B7" w:rsidR="0027018A" w:rsidRDefault="007A1413" w:rsidP="007A1413">
      <w:pPr>
        <w:pStyle w:val="ListParagraph"/>
        <w:numPr>
          <w:ilvl w:val="0"/>
          <w:numId w:val="3"/>
        </w:numPr>
      </w:pPr>
      <w:r w:rsidRPr="00321579">
        <w:rPr>
          <w:b/>
          <w:bCs/>
        </w:rPr>
        <w:t>modules:</w:t>
      </w:r>
      <w:r>
        <w:t xml:space="preserve"> modules were used to organize the code and make it reusable.</w:t>
      </w:r>
    </w:p>
    <w:p w14:paraId="72520FF0" w14:textId="05C2FFB5" w:rsidR="0027018A" w:rsidRPr="00B14F68" w:rsidRDefault="00B14F68" w:rsidP="0027018A">
      <w:pPr>
        <w:rPr>
          <w:b/>
          <w:bCs/>
        </w:rPr>
      </w:pPr>
      <w:r w:rsidRPr="00B14F68">
        <w:rPr>
          <w:b/>
          <w:bCs/>
        </w:rPr>
        <w:t xml:space="preserve">A list of Itemized CSS </w:t>
      </w:r>
      <w:proofErr w:type="spellStart"/>
      <w:r w:rsidRPr="00B14F68">
        <w:rPr>
          <w:b/>
          <w:bCs/>
        </w:rPr>
        <w:t>featuresused</w:t>
      </w:r>
      <w:proofErr w:type="spellEnd"/>
    </w:p>
    <w:p w14:paraId="6AE82B6D" w14:textId="77777777" w:rsidR="00B14F68" w:rsidRDefault="00B14F68" w:rsidP="00B14F68">
      <w:r>
        <w:t xml:space="preserve">- setup file containing the variables for colors and font. </w:t>
      </w:r>
    </w:p>
    <w:p w14:paraId="67D6F4A6" w14:textId="77777777" w:rsidR="00B14F68" w:rsidRDefault="00B14F68" w:rsidP="00B14F68">
      <w:r>
        <w:t xml:space="preserve">- </w:t>
      </w:r>
      <w:proofErr w:type="spellStart"/>
      <w:proofErr w:type="gramStart"/>
      <w:r>
        <w:t>Pre processor</w:t>
      </w:r>
      <w:proofErr w:type="spellEnd"/>
      <w:proofErr w:type="gramEnd"/>
      <w:r>
        <w:t xml:space="preserve">, SASS has been applied so all the rules are well organized and nesting. </w:t>
      </w:r>
    </w:p>
    <w:p w14:paraId="3C746E7B" w14:textId="77777777" w:rsidR="00B14F68" w:rsidRPr="001751D6" w:rsidRDefault="00B14F68" w:rsidP="00B14F68">
      <w:r>
        <w:t>- Animation rules define in the setup file.</w:t>
      </w:r>
    </w:p>
    <w:p w14:paraId="48BA13F4" w14:textId="7B6EA125" w:rsidR="0027018A" w:rsidRPr="0027018A" w:rsidRDefault="0027018A" w:rsidP="0027018A">
      <w:pPr>
        <w:rPr>
          <w:b/>
          <w:bCs/>
        </w:rPr>
      </w:pPr>
      <w:r w:rsidRPr="0027018A">
        <w:rPr>
          <w:b/>
          <w:bCs/>
        </w:rPr>
        <w:t>What problems did you have, and how did you resolve them?</w:t>
      </w:r>
    </w:p>
    <w:p w14:paraId="7E2EC5D9" w14:textId="37E8C818" w:rsidR="0027018A" w:rsidRDefault="0027018A" w:rsidP="0027018A">
      <w:pPr>
        <w:pStyle w:val="ListParagraph"/>
        <w:numPr>
          <w:ilvl w:val="0"/>
          <w:numId w:val="2"/>
        </w:numPr>
      </w:pPr>
      <w:r>
        <w:t>One of the problems we are facing is that when we request the API, using the free version only gets five features from the database, and sometimes the poster is unavailable.</w:t>
      </w:r>
    </w:p>
    <w:p w14:paraId="6806AAA2" w14:textId="55AAFA2A" w:rsidR="0027018A" w:rsidRDefault="0027018A" w:rsidP="0027018A">
      <w:pPr>
        <w:ind w:firstLine="720"/>
      </w:pPr>
      <w:r>
        <w:t xml:space="preserve">To solve this problem, we add a generic poster for those requests. </w:t>
      </w:r>
    </w:p>
    <w:p w14:paraId="3149DF73" w14:textId="77777777" w:rsidR="001751D6" w:rsidRPr="001751D6" w:rsidRDefault="007D6CEE" w:rsidP="007D6CEE">
      <w:pPr>
        <w:pStyle w:val="ListParagraph"/>
        <w:numPr>
          <w:ilvl w:val="0"/>
          <w:numId w:val="2"/>
        </w:numPr>
        <w:rPr>
          <w:b/>
          <w:bCs/>
        </w:rPr>
      </w:pPr>
      <w:r w:rsidRPr="007D6CEE">
        <w:t xml:space="preserve">We have faced problems related to the search button. Simple buttons fire </w:t>
      </w:r>
      <w:proofErr w:type="spellStart"/>
      <w:r w:rsidRPr="007D6CEE">
        <w:t>diferente</w:t>
      </w:r>
      <w:proofErr w:type="spellEnd"/>
      <w:r w:rsidRPr="007D6CEE">
        <w:t xml:space="preserve"> events in comparison to buttons inside forms. At first, our button was not completing the search because the event attached to it was a simple click event. Once we have changed the event to the submit event, we got better results. Now the </w:t>
      </w:r>
      <w:proofErr w:type="spellStart"/>
      <w:r w:rsidRPr="007D6CEE">
        <w:t>serach</w:t>
      </w:r>
      <w:proofErr w:type="spellEnd"/>
      <w:r w:rsidRPr="007D6CEE">
        <w:t xml:space="preserve"> can be completed with both a click on the button or if the user hits enter key.</w:t>
      </w:r>
    </w:p>
    <w:p w14:paraId="217F0DE4" w14:textId="46855E7C" w:rsidR="0027018A" w:rsidRDefault="0027018A" w:rsidP="001751D6">
      <w:pPr>
        <w:rPr>
          <w:b/>
          <w:bCs/>
        </w:rPr>
      </w:pPr>
      <w:r w:rsidRPr="001751D6">
        <w:rPr>
          <w:b/>
          <w:bCs/>
        </w:rPr>
        <w:t>How did you use the coding topics from the course?</w:t>
      </w:r>
    </w:p>
    <w:p w14:paraId="67F5EC9B" w14:textId="7BD9EF85" w:rsidR="00601E75" w:rsidRDefault="0027018A" w:rsidP="0027018A">
      <w:r w:rsidRPr="00A37AEC">
        <w:t xml:space="preserve">Our code is </w:t>
      </w:r>
      <w:proofErr w:type="spellStart"/>
      <w:r w:rsidRPr="00A37AEC">
        <w:t>base</w:t>
      </w:r>
      <w:proofErr w:type="spellEnd"/>
      <w:r w:rsidRPr="00A37AEC">
        <w:t xml:space="preserve"> on </w:t>
      </w:r>
      <w:proofErr w:type="spellStart"/>
      <w:proofErr w:type="gramStart"/>
      <w:r w:rsidRPr="00A37AEC">
        <w:t>javascript</w:t>
      </w:r>
      <w:proofErr w:type="spellEnd"/>
      <w:r w:rsidR="00A37AEC" w:rsidRPr="00A37AEC">
        <w:t>,</w:t>
      </w:r>
      <w:r w:rsidR="00A37AEC">
        <w:rPr>
          <w:b/>
          <w:bCs/>
        </w:rPr>
        <w:t xml:space="preserve">  </w:t>
      </w:r>
      <w:r w:rsidR="00441791">
        <w:t>o</w:t>
      </w:r>
      <w:r w:rsidR="00601E75" w:rsidRPr="001751D6">
        <w:t>ur</w:t>
      </w:r>
      <w:proofErr w:type="gramEnd"/>
      <w:r w:rsidR="00601E75" w:rsidRPr="001751D6">
        <w:t xml:space="preserve"> applications works by displaying the HTML and works along the CSS and JavaScript. Our CSS is set up to allow multiple rows of movies along with the search space and button at the center top of the page. We will be able to search and once loaded the content that we have searched for </w:t>
      </w:r>
      <w:proofErr w:type="gramStart"/>
      <w:r w:rsidR="00601E75" w:rsidRPr="001751D6">
        <w:t>will  display</w:t>
      </w:r>
      <w:proofErr w:type="gramEnd"/>
      <w:r w:rsidR="00601E75" w:rsidRPr="001751D6">
        <w:t>.</w:t>
      </w:r>
    </w:p>
    <w:p w14:paraId="17DBF9A9" w14:textId="79E700CE" w:rsidR="008852D1" w:rsidRDefault="00340116" w:rsidP="0027018A">
      <w:r>
        <w:lastRenderedPageBreak/>
        <w:t xml:space="preserve">Link for movie: </w:t>
      </w:r>
      <w:hyperlink r:id="rId5" w:history="1">
        <w:r w:rsidRPr="00DF5E77">
          <w:rPr>
            <w:rStyle w:val="Hyperlink"/>
          </w:rPr>
          <w:t>https://abrenzink.github.io/movies_app/</w:t>
        </w:r>
      </w:hyperlink>
    </w:p>
    <w:p w14:paraId="2E16CFD4" w14:textId="51C72CDC" w:rsidR="003458FC" w:rsidRDefault="003458FC" w:rsidP="0027018A">
      <w:r>
        <w:t xml:space="preserve">Link Trello: </w:t>
      </w:r>
      <w:hyperlink r:id="rId6" w:history="1">
        <w:r w:rsidRPr="00DF5E77">
          <w:rPr>
            <w:rStyle w:val="Hyperlink"/>
          </w:rPr>
          <w:t>https://trello.com/b/g2eL2r1l/team-4-board</w:t>
        </w:r>
      </w:hyperlink>
    </w:p>
    <w:p w14:paraId="532ADCDD" w14:textId="4A88599C" w:rsidR="003458FC" w:rsidRDefault="004D74E9" w:rsidP="0027018A">
      <w:r>
        <w:t>L</w:t>
      </w:r>
      <w:r w:rsidR="003458FC">
        <w:t>ink</w:t>
      </w:r>
      <w:r>
        <w:t xml:space="preserve"> </w:t>
      </w:r>
      <w:r w:rsidR="00C45CAE">
        <w:t xml:space="preserve">repository </w:t>
      </w:r>
      <w:proofErr w:type="spellStart"/>
      <w:r w:rsidR="00302F6F" w:rsidRPr="00302F6F">
        <w:t>SleepOutside</w:t>
      </w:r>
      <w:proofErr w:type="spellEnd"/>
      <w:r w:rsidR="00302F6F" w:rsidRPr="00302F6F">
        <w:t xml:space="preserve"> Project</w:t>
      </w:r>
      <w:r>
        <w:t xml:space="preserve">: </w:t>
      </w:r>
      <w:hyperlink r:id="rId7" w:history="1">
        <w:r w:rsidRPr="00DF5E77">
          <w:rPr>
            <w:rStyle w:val="Hyperlink"/>
          </w:rPr>
          <w:t>https://github.com/abrenzink/wdd330-team-4</w:t>
        </w:r>
      </w:hyperlink>
    </w:p>
    <w:p w14:paraId="077F9717" w14:textId="444EB2B4" w:rsidR="00C45CAE" w:rsidRDefault="00C45CAE" w:rsidP="0027018A">
      <w:pPr>
        <w:rPr>
          <w:rStyle w:val="Hyperlink"/>
        </w:rPr>
      </w:pPr>
      <w:proofErr w:type="gramStart"/>
      <w:r>
        <w:t xml:space="preserve">Link  </w:t>
      </w:r>
      <w:proofErr w:type="spellStart"/>
      <w:r w:rsidRPr="00302F6F">
        <w:t>SleepOutside</w:t>
      </w:r>
      <w:proofErr w:type="spellEnd"/>
      <w:proofErr w:type="gramEnd"/>
      <w:r w:rsidRPr="00302F6F">
        <w:t xml:space="preserve"> Project</w:t>
      </w:r>
      <w:r>
        <w:t xml:space="preserve">: </w:t>
      </w:r>
      <w:hyperlink r:id="rId8" w:history="1">
        <w:r>
          <w:rPr>
            <w:rStyle w:val="Hyperlink"/>
          </w:rPr>
          <w:t>Sleep Outside | Home (abrenzink.github.io)</w:t>
        </w:r>
      </w:hyperlink>
    </w:p>
    <w:p w14:paraId="1A2A7EA8" w14:textId="1B116491" w:rsidR="0083435B" w:rsidRPr="0083435B" w:rsidRDefault="0083435B" w:rsidP="0027018A">
      <w:pPr>
        <w:rPr>
          <w:lang w:val="es-CO"/>
        </w:rPr>
      </w:pPr>
      <w:r w:rsidRPr="0083435B">
        <w:rPr>
          <w:lang w:val="es-CO"/>
        </w:rPr>
        <w:t>Fi</w:t>
      </w:r>
      <w:r>
        <w:rPr>
          <w:lang w:val="es-CO"/>
        </w:rPr>
        <w:t xml:space="preserve">nal </w:t>
      </w:r>
      <w:r w:rsidR="009B7B87">
        <w:rPr>
          <w:lang w:val="es-CO"/>
        </w:rPr>
        <w:t xml:space="preserve">Project: </w:t>
      </w:r>
      <w:hyperlink r:id="rId9" w:history="1">
        <w:r w:rsidRPr="0083435B">
          <w:rPr>
            <w:rStyle w:val="Hyperlink"/>
            <w:lang w:val="es-CO"/>
          </w:rPr>
          <w:t xml:space="preserve">Final </w:t>
        </w:r>
        <w:proofErr w:type="spellStart"/>
        <w:r w:rsidRPr="0083435B">
          <w:rPr>
            <w:rStyle w:val="Hyperlink"/>
            <w:lang w:val="es-CO"/>
          </w:rPr>
          <w:t>project</w:t>
        </w:r>
        <w:proofErr w:type="spellEnd"/>
        <w:r w:rsidRPr="0083435B">
          <w:rPr>
            <w:rStyle w:val="Hyperlink"/>
            <w:lang w:val="es-CO"/>
          </w:rPr>
          <w:t xml:space="preserve"> document.docx - Documentos de Google</w:t>
        </w:r>
      </w:hyperlink>
    </w:p>
    <w:p w14:paraId="239BA96B" w14:textId="77777777" w:rsidR="004D74E9" w:rsidRPr="0083435B" w:rsidRDefault="004D74E9" w:rsidP="0027018A">
      <w:pPr>
        <w:rPr>
          <w:lang w:val="es-CO"/>
        </w:rPr>
      </w:pPr>
    </w:p>
    <w:p w14:paraId="0AF3F39F" w14:textId="77777777" w:rsidR="009660A1" w:rsidRPr="0083435B" w:rsidRDefault="009660A1" w:rsidP="0027018A">
      <w:pPr>
        <w:rPr>
          <w:lang w:val="es-CO"/>
        </w:rPr>
      </w:pPr>
    </w:p>
    <w:p w14:paraId="15546CDA" w14:textId="77777777" w:rsidR="00340116" w:rsidRPr="0083435B" w:rsidRDefault="00340116" w:rsidP="0027018A">
      <w:pPr>
        <w:rPr>
          <w:lang w:val="es-CO"/>
        </w:rPr>
      </w:pPr>
    </w:p>
    <w:sectPr w:rsidR="00340116" w:rsidRPr="008343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6352E"/>
    <w:multiLevelType w:val="multilevel"/>
    <w:tmpl w:val="C5D29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CA08ED"/>
    <w:multiLevelType w:val="hybridMultilevel"/>
    <w:tmpl w:val="6DACD6A2"/>
    <w:lvl w:ilvl="0" w:tplc="C972B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4E5828"/>
    <w:multiLevelType w:val="hybridMultilevel"/>
    <w:tmpl w:val="70085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4763569">
    <w:abstractNumId w:val="0"/>
  </w:num>
  <w:num w:numId="2" w16cid:durableId="2975216">
    <w:abstractNumId w:val="1"/>
  </w:num>
  <w:num w:numId="3" w16cid:durableId="17233597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NTc1MjY2MTUysTBS0lEKTi0uzszPAykwqQUAUp+jWiwAAAA="/>
  </w:docVars>
  <w:rsids>
    <w:rsidRoot w:val="00B70387"/>
    <w:rsid w:val="000B19AD"/>
    <w:rsid w:val="001751D6"/>
    <w:rsid w:val="001E1B61"/>
    <w:rsid w:val="0027018A"/>
    <w:rsid w:val="00302F6F"/>
    <w:rsid w:val="00321579"/>
    <w:rsid w:val="00340116"/>
    <w:rsid w:val="003458FC"/>
    <w:rsid w:val="004035AD"/>
    <w:rsid w:val="0041434C"/>
    <w:rsid w:val="00441791"/>
    <w:rsid w:val="0045748E"/>
    <w:rsid w:val="004D74E9"/>
    <w:rsid w:val="005C550E"/>
    <w:rsid w:val="006008DD"/>
    <w:rsid w:val="00601E75"/>
    <w:rsid w:val="006217A1"/>
    <w:rsid w:val="0063237D"/>
    <w:rsid w:val="006643E1"/>
    <w:rsid w:val="0077691B"/>
    <w:rsid w:val="007A1413"/>
    <w:rsid w:val="007D6CEE"/>
    <w:rsid w:val="0083435B"/>
    <w:rsid w:val="008852D1"/>
    <w:rsid w:val="009660A1"/>
    <w:rsid w:val="00970E79"/>
    <w:rsid w:val="009B7B87"/>
    <w:rsid w:val="00A37AEC"/>
    <w:rsid w:val="00AA41C2"/>
    <w:rsid w:val="00AB2184"/>
    <w:rsid w:val="00B14F68"/>
    <w:rsid w:val="00B70387"/>
    <w:rsid w:val="00C45CAE"/>
    <w:rsid w:val="00C74D27"/>
    <w:rsid w:val="00D95A0E"/>
    <w:rsid w:val="00E13246"/>
    <w:rsid w:val="00EA0B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BBC25"/>
  <w15:chartTrackingRefBased/>
  <w15:docId w15:val="{286A3144-0E3D-4920-AFA2-D3BB1BC6C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018A"/>
    <w:pPr>
      <w:ind w:left="720"/>
      <w:contextualSpacing/>
    </w:pPr>
  </w:style>
  <w:style w:type="character" w:styleId="Hyperlink">
    <w:name w:val="Hyperlink"/>
    <w:basedOn w:val="DefaultParagraphFont"/>
    <w:uiPriority w:val="99"/>
    <w:unhideWhenUsed/>
    <w:rsid w:val="00340116"/>
    <w:rPr>
      <w:color w:val="0563C1" w:themeColor="hyperlink"/>
      <w:u w:val="single"/>
    </w:rPr>
  </w:style>
  <w:style w:type="character" w:styleId="UnresolvedMention">
    <w:name w:val="Unresolved Mention"/>
    <w:basedOn w:val="DefaultParagraphFont"/>
    <w:uiPriority w:val="99"/>
    <w:semiHidden/>
    <w:unhideWhenUsed/>
    <w:rsid w:val="003401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188915">
      <w:bodyDiv w:val="1"/>
      <w:marLeft w:val="0"/>
      <w:marRight w:val="0"/>
      <w:marTop w:val="0"/>
      <w:marBottom w:val="0"/>
      <w:divBdr>
        <w:top w:val="none" w:sz="0" w:space="0" w:color="auto"/>
        <w:left w:val="none" w:sz="0" w:space="0" w:color="auto"/>
        <w:bottom w:val="none" w:sz="0" w:space="0" w:color="auto"/>
        <w:right w:val="none" w:sz="0" w:space="0" w:color="auto"/>
      </w:divBdr>
    </w:div>
    <w:div w:id="1687714073">
      <w:bodyDiv w:val="1"/>
      <w:marLeft w:val="0"/>
      <w:marRight w:val="0"/>
      <w:marTop w:val="0"/>
      <w:marBottom w:val="0"/>
      <w:divBdr>
        <w:top w:val="none" w:sz="0" w:space="0" w:color="auto"/>
        <w:left w:val="none" w:sz="0" w:space="0" w:color="auto"/>
        <w:bottom w:val="none" w:sz="0" w:space="0" w:color="auto"/>
        <w:right w:val="none" w:sz="0" w:space="0" w:color="auto"/>
      </w:divBdr>
    </w:div>
    <w:div w:id="1935674294">
      <w:bodyDiv w:val="1"/>
      <w:marLeft w:val="0"/>
      <w:marRight w:val="0"/>
      <w:marTop w:val="0"/>
      <w:marBottom w:val="0"/>
      <w:divBdr>
        <w:top w:val="none" w:sz="0" w:space="0" w:color="auto"/>
        <w:left w:val="none" w:sz="0" w:space="0" w:color="auto"/>
        <w:bottom w:val="none" w:sz="0" w:space="0" w:color="auto"/>
        <w:right w:val="none" w:sz="0" w:space="0" w:color="auto"/>
      </w:divBdr>
    </w:div>
    <w:div w:id="196700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brenzink.github.io/wdd330-team-4/src/" TargetMode="External"/><Relationship Id="rId3" Type="http://schemas.openxmlformats.org/officeDocument/2006/relationships/settings" Target="settings.xml"/><Relationship Id="rId7" Type="http://schemas.openxmlformats.org/officeDocument/2006/relationships/hyperlink" Target="https://github.com/abrenzink/wdd330-team-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rello.com/b/g2eL2r1l/team-4-board" TargetMode="External"/><Relationship Id="rId11" Type="http://schemas.openxmlformats.org/officeDocument/2006/relationships/theme" Target="theme/theme1.xml"/><Relationship Id="rId5" Type="http://schemas.openxmlformats.org/officeDocument/2006/relationships/hyperlink" Target="https://abrenzink.github.io/movies_app/"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cs.google.com/document/d/1Urc7Dty4rtEU4z3C7tXhjR0kG7MCwlr2/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32</Words>
  <Characters>246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eth espinosa</dc:creator>
  <cp:keywords/>
  <dc:description/>
  <cp:lastModifiedBy>gineth espinosa</cp:lastModifiedBy>
  <cp:revision>6</cp:revision>
  <dcterms:created xsi:type="dcterms:W3CDTF">2022-07-21T04:05:00Z</dcterms:created>
  <dcterms:modified xsi:type="dcterms:W3CDTF">2022-07-21T04:08:00Z</dcterms:modified>
</cp:coreProperties>
</file>